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C73C9D" w14:textId="77777777" w:rsidR="00764DC9" w:rsidRDefault="00764DC9" w:rsidP="000F7AFF">
      <w:pPr>
        <w:pStyle w:val="Default"/>
        <w:jc w:val="right"/>
      </w:pPr>
      <w:bookmarkStart w:id="0" w:name="_GoBack"/>
      <w:bookmarkEnd w:id="0"/>
    </w:p>
    <w:p w14:paraId="4E6D1964" w14:textId="77777777" w:rsidR="00764DC9" w:rsidRDefault="00764DC9" w:rsidP="000F7AFF">
      <w:pPr>
        <w:pStyle w:val="Default"/>
        <w:jc w:val="right"/>
      </w:pPr>
    </w:p>
    <w:p w14:paraId="14BF3D8D" w14:textId="77777777" w:rsidR="000F7AFF" w:rsidRDefault="000F7AFF" w:rsidP="000F7AFF">
      <w:pPr>
        <w:pStyle w:val="Default"/>
        <w:jc w:val="right"/>
      </w:pPr>
      <w:r>
        <w:t>………………………………..</w:t>
      </w:r>
    </w:p>
    <w:p w14:paraId="07A8F409" w14:textId="77777777" w:rsidR="000F7AFF" w:rsidRPr="00481167" w:rsidRDefault="000F7AFF" w:rsidP="000F7AFF">
      <w:pPr>
        <w:pStyle w:val="Default"/>
        <w:jc w:val="right"/>
      </w:pPr>
      <w:r w:rsidRPr="00481167">
        <w:t>Miejscowość, data</w:t>
      </w:r>
    </w:p>
    <w:p w14:paraId="77A6BE61" w14:textId="77777777" w:rsidR="000F7AFF" w:rsidRPr="00481167" w:rsidRDefault="000F7AFF" w:rsidP="000F7AFF">
      <w:pPr>
        <w:pStyle w:val="Default"/>
      </w:pPr>
      <w:r w:rsidRPr="00481167">
        <w:t>……………………………..</w:t>
      </w:r>
    </w:p>
    <w:p w14:paraId="52E28985" w14:textId="77777777" w:rsidR="004E00FE" w:rsidRDefault="000F7AFF" w:rsidP="000F7AFF">
      <w:pPr>
        <w:pStyle w:val="Default"/>
      </w:pPr>
      <w:r>
        <w:t>Tytuł, stopień naukowy, i</w:t>
      </w:r>
      <w:r w:rsidRPr="00481167">
        <w:t>mię</w:t>
      </w:r>
      <w:r w:rsidR="00E27DEA">
        <w:t xml:space="preserve"> </w:t>
      </w:r>
      <w:r w:rsidR="004E00FE">
        <w:t>(imiona)</w:t>
      </w:r>
      <w:r w:rsidRPr="00481167">
        <w:t xml:space="preserve"> i nazwisko</w:t>
      </w:r>
    </w:p>
    <w:p w14:paraId="57C29DF0" w14:textId="77777777" w:rsidR="00E27DEA" w:rsidRDefault="00E27DEA" w:rsidP="000F7AFF">
      <w:pPr>
        <w:pStyle w:val="Default"/>
      </w:pPr>
    </w:p>
    <w:p w14:paraId="6031EC3C" w14:textId="77777777" w:rsidR="000F7AFF" w:rsidRPr="00481167" w:rsidRDefault="000F7AFF" w:rsidP="000F7AFF">
      <w:pPr>
        <w:pStyle w:val="Default"/>
      </w:pPr>
      <w:r w:rsidRPr="00481167">
        <w:t>………………………………</w:t>
      </w:r>
    </w:p>
    <w:p w14:paraId="764090C9" w14:textId="77777777" w:rsidR="000F7AFF" w:rsidRPr="00481167" w:rsidRDefault="0081297C" w:rsidP="000F7AFF">
      <w:pPr>
        <w:pStyle w:val="Default"/>
      </w:pPr>
      <w:r>
        <w:t>Miejsce zatrudnienia</w:t>
      </w:r>
    </w:p>
    <w:p w14:paraId="25FF6ACE" w14:textId="77777777" w:rsidR="000F7AFF" w:rsidRDefault="000F7AFF" w:rsidP="000F7AFF">
      <w:pPr>
        <w:pStyle w:val="Nagwek1"/>
        <w:ind w:right="0"/>
        <w:rPr>
          <w:sz w:val="24"/>
          <w:szCs w:val="24"/>
        </w:rPr>
      </w:pPr>
    </w:p>
    <w:p w14:paraId="52B11702" w14:textId="77777777" w:rsidR="000F7AFF" w:rsidRPr="009E3A0A" w:rsidRDefault="000F7AFF" w:rsidP="000F7AFF">
      <w:pPr>
        <w:pStyle w:val="Nagwek1"/>
        <w:ind w:right="0"/>
        <w:rPr>
          <w:sz w:val="24"/>
          <w:szCs w:val="24"/>
        </w:rPr>
      </w:pPr>
      <w:r>
        <w:rPr>
          <w:sz w:val="24"/>
          <w:szCs w:val="24"/>
        </w:rPr>
        <w:t>OŚWIADCZENI</w:t>
      </w:r>
      <w:r w:rsidRPr="009E3A0A">
        <w:rPr>
          <w:sz w:val="24"/>
          <w:szCs w:val="24"/>
        </w:rPr>
        <w:t>E</w:t>
      </w:r>
      <w:r>
        <w:rPr>
          <w:sz w:val="24"/>
          <w:szCs w:val="24"/>
        </w:rPr>
        <w:t xml:space="preserve"> PROMOTORA</w:t>
      </w:r>
      <w:r w:rsidR="00691EBE" w:rsidRPr="00E447FB">
        <w:rPr>
          <w:b w:val="0"/>
          <w:sz w:val="24"/>
          <w:szCs w:val="24"/>
          <w:vertAlign w:val="superscript"/>
        </w:rPr>
        <w:t>1</w:t>
      </w:r>
    </w:p>
    <w:p w14:paraId="6ECC8E13" w14:textId="77777777" w:rsidR="000F7AFF" w:rsidRPr="009E3A0A" w:rsidRDefault="000F7AFF" w:rsidP="000F7AFF">
      <w:pPr>
        <w:spacing w:after="95" w:line="256" w:lineRule="auto"/>
        <w:ind w:left="360"/>
        <w:rPr>
          <w:rFonts w:ascii="Times New Roman" w:hAnsi="Times New Roman"/>
          <w:sz w:val="24"/>
          <w:szCs w:val="24"/>
        </w:rPr>
      </w:pPr>
    </w:p>
    <w:p w14:paraId="387373C0" w14:textId="77777777" w:rsidR="0081297C" w:rsidRPr="005E208B" w:rsidRDefault="0081297C" w:rsidP="0081297C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="000F7AFF" w:rsidRPr="009E3A0A">
        <w:rPr>
          <w:rFonts w:ascii="Times New Roman" w:hAnsi="Times New Roman"/>
          <w:sz w:val="24"/>
          <w:szCs w:val="24"/>
        </w:rPr>
        <w:t xml:space="preserve">świadczam, </w:t>
      </w:r>
      <w:r w:rsidRPr="005E208B">
        <w:rPr>
          <w:rFonts w:ascii="Times New Roman" w:hAnsi="Times New Roman" w:cs="Times New Roman"/>
          <w:sz w:val="24"/>
          <w:szCs w:val="24"/>
        </w:rPr>
        <w:t xml:space="preserve">że spełniam wszystkie wymogi </w:t>
      </w:r>
      <w:r>
        <w:rPr>
          <w:rFonts w:ascii="Times New Roman" w:hAnsi="Times New Roman" w:cs="Times New Roman"/>
          <w:sz w:val="24"/>
          <w:szCs w:val="24"/>
        </w:rPr>
        <w:t xml:space="preserve">stawiane promotorom </w:t>
      </w:r>
      <w:r w:rsidRPr="005E208B">
        <w:rPr>
          <w:rFonts w:ascii="Times New Roman" w:hAnsi="Times New Roman" w:cs="Times New Roman"/>
          <w:sz w:val="24"/>
          <w:szCs w:val="24"/>
        </w:rPr>
        <w:t>opisane w art.</w:t>
      </w:r>
      <w:r w:rsidRPr="005E208B">
        <w:rPr>
          <w:rFonts w:ascii="Times New Roman" w:hAnsi="Times New Roman" w:cs="Times New Roman"/>
          <w:color w:val="000000" w:themeColor="text1"/>
          <w:sz w:val="24"/>
          <w:szCs w:val="24"/>
        </w:rPr>
        <w:t>190 Ustaw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E208B">
        <w:rPr>
          <w:rFonts w:ascii="Times New Roman" w:hAnsi="Times New Roman" w:cs="Times New Roman"/>
          <w:sz w:val="24"/>
          <w:szCs w:val="24"/>
        </w:rPr>
        <w:t xml:space="preserve">z dnia 20 lipca 2018 r. „Prawo </w:t>
      </w:r>
      <w:r>
        <w:rPr>
          <w:rFonts w:ascii="Times New Roman" w:hAnsi="Times New Roman" w:cs="Times New Roman"/>
          <w:sz w:val="24"/>
          <w:szCs w:val="24"/>
        </w:rPr>
        <w:t>o szkolnictwie wyższym i nauce”.</w:t>
      </w:r>
    </w:p>
    <w:p w14:paraId="402C688A" w14:textId="77777777" w:rsidR="000F7AFF" w:rsidRDefault="000F7AFF" w:rsidP="000F7AFF">
      <w:pPr>
        <w:spacing w:after="102"/>
        <w:rPr>
          <w:rFonts w:ascii="Times New Roman" w:hAnsi="Times New Roman"/>
          <w:sz w:val="24"/>
          <w:szCs w:val="24"/>
        </w:rPr>
      </w:pPr>
    </w:p>
    <w:p w14:paraId="313E5597" w14:textId="77777777" w:rsidR="000F7AFF" w:rsidRDefault="000F7AFF" w:rsidP="000F7AFF">
      <w:pPr>
        <w:pStyle w:val="Default"/>
      </w:pPr>
    </w:p>
    <w:p w14:paraId="3F6659D3" w14:textId="77777777" w:rsidR="000F7AFF" w:rsidRPr="009E3A0A" w:rsidRDefault="000F7AFF" w:rsidP="000F7AFF">
      <w:pPr>
        <w:spacing w:after="102"/>
        <w:rPr>
          <w:rFonts w:ascii="Times New Roman" w:hAnsi="Times New Roman"/>
          <w:sz w:val="24"/>
          <w:szCs w:val="24"/>
        </w:rPr>
      </w:pPr>
    </w:p>
    <w:p w14:paraId="5490C792" w14:textId="77777777" w:rsidR="000F7AFF" w:rsidRPr="009E3A0A" w:rsidRDefault="000F7AFF" w:rsidP="000F7AFF">
      <w:pPr>
        <w:spacing w:after="0" w:line="256" w:lineRule="auto"/>
        <w:ind w:left="4248" w:firstLine="708"/>
        <w:rPr>
          <w:rFonts w:ascii="Times New Roman" w:hAnsi="Times New Roman"/>
          <w:sz w:val="24"/>
          <w:szCs w:val="24"/>
        </w:rPr>
      </w:pPr>
      <w:r w:rsidRPr="009E3A0A">
        <w:rPr>
          <w:rFonts w:ascii="Times New Roman" w:hAnsi="Times New Roman"/>
          <w:sz w:val="24"/>
          <w:szCs w:val="24"/>
        </w:rPr>
        <w:t>………………………………………….</w:t>
      </w:r>
    </w:p>
    <w:p w14:paraId="514516A9" w14:textId="77777777" w:rsidR="000F7AFF" w:rsidRDefault="000F7AFF" w:rsidP="000F7AFF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  <w:r w:rsidRPr="009E3A0A">
        <w:rPr>
          <w:rFonts w:ascii="Times New Roman" w:hAnsi="Times New Roman"/>
          <w:sz w:val="24"/>
          <w:szCs w:val="24"/>
        </w:rPr>
        <w:t>(podpis kandydata na promotora)</w:t>
      </w:r>
    </w:p>
    <w:p w14:paraId="62833D70" w14:textId="77777777" w:rsidR="000F7AFF" w:rsidRDefault="000F7AFF" w:rsidP="000F7AFF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5FD8EF0A" w14:textId="77777777" w:rsidR="000F7AFF" w:rsidRDefault="000F7AFF" w:rsidP="000F7AFF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20574E6B" w14:textId="77777777" w:rsidR="000F7AFF" w:rsidRDefault="00691EBE" w:rsidP="000F7AF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  <w:vertAlign w:val="superscript"/>
        </w:rPr>
        <w:t>1</w:t>
      </w:r>
      <w:r w:rsidR="0081297C">
        <w:rPr>
          <w:rFonts w:ascii="Times New Roman" w:hAnsi="Times New Roman"/>
          <w:sz w:val="16"/>
          <w:szCs w:val="16"/>
          <w:vertAlign w:val="superscript"/>
        </w:rPr>
        <w:t xml:space="preserve"> </w:t>
      </w:r>
      <w:r w:rsidR="00C26407">
        <w:rPr>
          <w:rFonts w:ascii="Times New Roman" w:hAnsi="Times New Roman" w:cs="Times New Roman"/>
          <w:sz w:val="16"/>
          <w:szCs w:val="16"/>
        </w:rPr>
        <w:t>wypełnić właściwy formularz</w:t>
      </w:r>
    </w:p>
    <w:p w14:paraId="5068150B" w14:textId="77777777" w:rsidR="000F7AFF" w:rsidRDefault="000F7AFF" w:rsidP="000F7AFF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43FC2D59" w14:textId="77777777" w:rsidR="00C26407" w:rsidRDefault="00C2640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4A7400AC" w14:textId="77777777" w:rsidR="00764DC9" w:rsidRDefault="00764DC9" w:rsidP="00C26407">
      <w:pPr>
        <w:pStyle w:val="Default"/>
        <w:jc w:val="right"/>
      </w:pPr>
    </w:p>
    <w:p w14:paraId="5F4A9D2D" w14:textId="77777777" w:rsidR="00764DC9" w:rsidRDefault="00764DC9" w:rsidP="00C26407">
      <w:pPr>
        <w:pStyle w:val="Default"/>
        <w:jc w:val="right"/>
      </w:pPr>
    </w:p>
    <w:p w14:paraId="3C648DD1" w14:textId="77777777" w:rsidR="00C26407" w:rsidRDefault="00C26407" w:rsidP="00C26407">
      <w:pPr>
        <w:pStyle w:val="Default"/>
        <w:jc w:val="right"/>
      </w:pPr>
      <w:r>
        <w:t>………………………………..</w:t>
      </w:r>
    </w:p>
    <w:p w14:paraId="78A166A3" w14:textId="77777777" w:rsidR="00C26407" w:rsidRPr="00481167" w:rsidRDefault="00C26407" w:rsidP="00C26407">
      <w:pPr>
        <w:pStyle w:val="Default"/>
        <w:jc w:val="right"/>
      </w:pPr>
      <w:r w:rsidRPr="00481167">
        <w:t>Miejscowość, data</w:t>
      </w:r>
    </w:p>
    <w:p w14:paraId="62EB61A4" w14:textId="77777777" w:rsidR="00C26407" w:rsidRPr="00481167" w:rsidRDefault="00C26407" w:rsidP="00C26407">
      <w:pPr>
        <w:pStyle w:val="Default"/>
      </w:pPr>
      <w:r w:rsidRPr="00481167">
        <w:t>……………………………..</w:t>
      </w:r>
    </w:p>
    <w:p w14:paraId="7B0DB61A" w14:textId="77777777" w:rsidR="00C26407" w:rsidRDefault="00C26407" w:rsidP="00C26407">
      <w:pPr>
        <w:pStyle w:val="Default"/>
      </w:pPr>
      <w:r>
        <w:t>Tytuł, stopień naukowy, i</w:t>
      </w:r>
      <w:r w:rsidRPr="00481167">
        <w:t>mię</w:t>
      </w:r>
      <w:r w:rsidR="00E27DEA">
        <w:t xml:space="preserve"> </w:t>
      </w:r>
      <w:r>
        <w:t>(imiona)</w:t>
      </w:r>
      <w:r w:rsidRPr="00481167">
        <w:t xml:space="preserve"> i nazwisko</w:t>
      </w:r>
    </w:p>
    <w:p w14:paraId="5810085E" w14:textId="77777777" w:rsidR="00E27DEA" w:rsidRDefault="00E27DEA" w:rsidP="00C26407">
      <w:pPr>
        <w:pStyle w:val="Default"/>
      </w:pPr>
    </w:p>
    <w:p w14:paraId="7A1DE0FA" w14:textId="77777777" w:rsidR="00C26407" w:rsidRPr="00481167" w:rsidRDefault="00C26407" w:rsidP="00C26407">
      <w:pPr>
        <w:pStyle w:val="Default"/>
      </w:pPr>
      <w:r w:rsidRPr="00481167">
        <w:t>………………………………</w:t>
      </w:r>
    </w:p>
    <w:p w14:paraId="674CC710" w14:textId="77777777" w:rsidR="00C26407" w:rsidRPr="00481167" w:rsidRDefault="00C26407" w:rsidP="00C26407">
      <w:pPr>
        <w:pStyle w:val="Default"/>
      </w:pPr>
      <w:r>
        <w:t>Miejsce zatrudnienia</w:t>
      </w:r>
    </w:p>
    <w:p w14:paraId="077D8E8D" w14:textId="77777777" w:rsidR="00C26407" w:rsidRDefault="00C26407" w:rsidP="00C26407">
      <w:pPr>
        <w:pStyle w:val="Nagwek1"/>
        <w:ind w:right="0"/>
        <w:rPr>
          <w:sz w:val="24"/>
          <w:szCs w:val="24"/>
        </w:rPr>
      </w:pPr>
    </w:p>
    <w:p w14:paraId="76D2739D" w14:textId="77777777" w:rsidR="00C26407" w:rsidRPr="009E3A0A" w:rsidRDefault="00C26407" w:rsidP="00C26407">
      <w:pPr>
        <w:pStyle w:val="Nagwek1"/>
        <w:ind w:right="0"/>
        <w:rPr>
          <w:sz w:val="24"/>
          <w:szCs w:val="24"/>
        </w:rPr>
      </w:pPr>
      <w:r>
        <w:rPr>
          <w:sz w:val="24"/>
          <w:szCs w:val="24"/>
        </w:rPr>
        <w:t>OŚWIADCZENI</w:t>
      </w:r>
      <w:r w:rsidRPr="009E3A0A">
        <w:rPr>
          <w:sz w:val="24"/>
          <w:szCs w:val="24"/>
        </w:rPr>
        <w:t>E</w:t>
      </w:r>
      <w:r>
        <w:rPr>
          <w:sz w:val="24"/>
          <w:szCs w:val="24"/>
        </w:rPr>
        <w:t xml:space="preserve"> DRUGIEGO PROMOTORA</w:t>
      </w:r>
      <w:r w:rsidR="00691EBE" w:rsidRPr="00691EBE">
        <w:rPr>
          <w:b w:val="0"/>
          <w:sz w:val="24"/>
          <w:szCs w:val="24"/>
          <w:vertAlign w:val="superscript"/>
        </w:rPr>
        <w:t>1</w:t>
      </w:r>
    </w:p>
    <w:p w14:paraId="02AA3750" w14:textId="77777777" w:rsidR="00C26407" w:rsidRPr="009E3A0A" w:rsidRDefault="00C26407" w:rsidP="00C26407">
      <w:pPr>
        <w:spacing w:after="95" w:line="256" w:lineRule="auto"/>
        <w:ind w:left="360"/>
        <w:rPr>
          <w:rFonts w:ascii="Times New Roman" w:hAnsi="Times New Roman"/>
          <w:sz w:val="24"/>
          <w:szCs w:val="24"/>
        </w:rPr>
      </w:pPr>
    </w:p>
    <w:p w14:paraId="5718B37B" w14:textId="77777777" w:rsidR="00C26407" w:rsidRPr="005E208B" w:rsidRDefault="00C26407" w:rsidP="00C2640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Pr="009E3A0A">
        <w:rPr>
          <w:rFonts w:ascii="Times New Roman" w:hAnsi="Times New Roman"/>
          <w:sz w:val="24"/>
          <w:szCs w:val="24"/>
        </w:rPr>
        <w:t xml:space="preserve">świadczam, </w:t>
      </w:r>
      <w:r w:rsidRPr="005E208B">
        <w:rPr>
          <w:rFonts w:ascii="Times New Roman" w:hAnsi="Times New Roman" w:cs="Times New Roman"/>
          <w:sz w:val="24"/>
          <w:szCs w:val="24"/>
        </w:rPr>
        <w:t xml:space="preserve">że spełniam wszystkie wymogi </w:t>
      </w:r>
      <w:r>
        <w:rPr>
          <w:rFonts w:ascii="Times New Roman" w:hAnsi="Times New Roman" w:cs="Times New Roman"/>
          <w:sz w:val="24"/>
          <w:szCs w:val="24"/>
        </w:rPr>
        <w:t xml:space="preserve">stawiane promotorom </w:t>
      </w:r>
      <w:r w:rsidRPr="005E208B">
        <w:rPr>
          <w:rFonts w:ascii="Times New Roman" w:hAnsi="Times New Roman" w:cs="Times New Roman"/>
          <w:sz w:val="24"/>
          <w:szCs w:val="24"/>
        </w:rPr>
        <w:t>opisane w art.</w:t>
      </w:r>
      <w:r w:rsidRPr="005E208B">
        <w:rPr>
          <w:rFonts w:ascii="Times New Roman" w:hAnsi="Times New Roman" w:cs="Times New Roman"/>
          <w:color w:val="000000" w:themeColor="text1"/>
          <w:sz w:val="24"/>
          <w:szCs w:val="24"/>
        </w:rPr>
        <w:t>190 Ustaw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E208B">
        <w:rPr>
          <w:rFonts w:ascii="Times New Roman" w:hAnsi="Times New Roman" w:cs="Times New Roman"/>
          <w:sz w:val="24"/>
          <w:szCs w:val="24"/>
        </w:rPr>
        <w:t xml:space="preserve">z dnia 20 lipca 2018 r. „Prawo </w:t>
      </w:r>
      <w:r>
        <w:rPr>
          <w:rFonts w:ascii="Times New Roman" w:hAnsi="Times New Roman" w:cs="Times New Roman"/>
          <w:sz w:val="24"/>
          <w:szCs w:val="24"/>
        </w:rPr>
        <w:t>o szkolnictwie wyższym i nauce”.</w:t>
      </w:r>
    </w:p>
    <w:p w14:paraId="69AA5119" w14:textId="77777777" w:rsidR="00C26407" w:rsidRDefault="00C26407" w:rsidP="00C26407">
      <w:pPr>
        <w:spacing w:after="102"/>
        <w:rPr>
          <w:rFonts w:ascii="Times New Roman" w:hAnsi="Times New Roman"/>
          <w:sz w:val="24"/>
          <w:szCs w:val="24"/>
        </w:rPr>
      </w:pPr>
    </w:p>
    <w:p w14:paraId="0B761317" w14:textId="77777777" w:rsidR="00C26407" w:rsidRDefault="00C26407" w:rsidP="00C26407">
      <w:pPr>
        <w:pStyle w:val="Default"/>
      </w:pPr>
    </w:p>
    <w:p w14:paraId="4BC709E9" w14:textId="77777777" w:rsidR="00C26407" w:rsidRPr="009E3A0A" w:rsidRDefault="00C26407" w:rsidP="00C26407">
      <w:pPr>
        <w:spacing w:after="102"/>
        <w:rPr>
          <w:rFonts w:ascii="Times New Roman" w:hAnsi="Times New Roman"/>
          <w:sz w:val="24"/>
          <w:szCs w:val="24"/>
        </w:rPr>
      </w:pPr>
    </w:p>
    <w:p w14:paraId="2DD3FE19" w14:textId="77777777" w:rsidR="00C26407" w:rsidRPr="009E3A0A" w:rsidRDefault="00C26407" w:rsidP="00C26407">
      <w:pPr>
        <w:spacing w:after="0" w:line="256" w:lineRule="auto"/>
        <w:ind w:left="4248" w:firstLine="708"/>
        <w:rPr>
          <w:rFonts w:ascii="Times New Roman" w:hAnsi="Times New Roman"/>
          <w:sz w:val="24"/>
          <w:szCs w:val="24"/>
        </w:rPr>
      </w:pPr>
      <w:r w:rsidRPr="009E3A0A">
        <w:rPr>
          <w:rFonts w:ascii="Times New Roman" w:hAnsi="Times New Roman"/>
          <w:sz w:val="24"/>
          <w:szCs w:val="24"/>
        </w:rPr>
        <w:t>………………………………………….</w:t>
      </w:r>
    </w:p>
    <w:p w14:paraId="38C7BF61" w14:textId="77777777" w:rsidR="00C26407" w:rsidRDefault="00C26407" w:rsidP="00C26407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  <w:r w:rsidRPr="009E3A0A">
        <w:rPr>
          <w:rFonts w:ascii="Times New Roman" w:hAnsi="Times New Roman"/>
          <w:sz w:val="24"/>
          <w:szCs w:val="24"/>
        </w:rPr>
        <w:t>(podpis kandydata na promotora)</w:t>
      </w:r>
    </w:p>
    <w:p w14:paraId="6205ABDA" w14:textId="77777777" w:rsidR="00C26407" w:rsidRDefault="00C26407" w:rsidP="00C26407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0E9EAC34" w14:textId="77777777" w:rsidR="00691EBE" w:rsidRDefault="00691EBE" w:rsidP="00C26407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784110D7" w14:textId="77777777" w:rsidR="00C26407" w:rsidRDefault="00691EBE" w:rsidP="00C2640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  <w:vertAlign w:val="superscript"/>
        </w:rPr>
        <w:t>1</w:t>
      </w:r>
      <w:r w:rsidR="00C26407">
        <w:rPr>
          <w:rFonts w:ascii="Times New Roman" w:hAnsi="Times New Roman"/>
          <w:sz w:val="16"/>
          <w:szCs w:val="16"/>
          <w:vertAlign w:val="superscript"/>
        </w:rPr>
        <w:t xml:space="preserve"> </w:t>
      </w:r>
      <w:r w:rsidR="00C26407">
        <w:rPr>
          <w:rFonts w:ascii="Times New Roman" w:hAnsi="Times New Roman" w:cs="Times New Roman"/>
          <w:sz w:val="16"/>
          <w:szCs w:val="16"/>
        </w:rPr>
        <w:t>wypełnić właściwy formularz</w:t>
      </w:r>
    </w:p>
    <w:p w14:paraId="73301305" w14:textId="77777777" w:rsidR="00C26407" w:rsidRDefault="00C26407" w:rsidP="00C26407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16569E08" w14:textId="77777777" w:rsidR="00C26407" w:rsidRDefault="00C26407" w:rsidP="00C26407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13F94C16" w14:textId="77777777" w:rsidR="00C26407" w:rsidRDefault="00C26407" w:rsidP="00C2640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DE89DCA" w14:textId="77777777" w:rsidR="00C26407" w:rsidRDefault="00C26407" w:rsidP="00C26407">
      <w:pPr>
        <w:pStyle w:val="Default"/>
        <w:jc w:val="right"/>
      </w:pPr>
      <w:r>
        <w:lastRenderedPageBreak/>
        <w:t>………………………………..</w:t>
      </w:r>
    </w:p>
    <w:p w14:paraId="3FFA3842" w14:textId="77777777" w:rsidR="00C26407" w:rsidRPr="00481167" w:rsidRDefault="00C26407" w:rsidP="00C26407">
      <w:pPr>
        <w:pStyle w:val="Default"/>
        <w:jc w:val="right"/>
      </w:pPr>
      <w:r w:rsidRPr="00481167">
        <w:t>Miejscowość, data</w:t>
      </w:r>
    </w:p>
    <w:p w14:paraId="7D4D08B3" w14:textId="77777777" w:rsidR="00C26407" w:rsidRPr="00481167" w:rsidRDefault="00C26407" w:rsidP="00C26407">
      <w:pPr>
        <w:pStyle w:val="Default"/>
      </w:pPr>
      <w:r w:rsidRPr="00481167">
        <w:t>……………………………..</w:t>
      </w:r>
    </w:p>
    <w:p w14:paraId="0F53BB3C" w14:textId="77777777" w:rsidR="00C26407" w:rsidRDefault="00C26407" w:rsidP="00C26407">
      <w:pPr>
        <w:pStyle w:val="Default"/>
      </w:pPr>
      <w:r>
        <w:t>Stopień naukowy, i</w:t>
      </w:r>
      <w:r w:rsidRPr="00481167">
        <w:t>mię</w:t>
      </w:r>
      <w:r w:rsidR="00E27DEA">
        <w:t xml:space="preserve"> </w:t>
      </w:r>
      <w:r>
        <w:t>(imiona)</w:t>
      </w:r>
      <w:r w:rsidRPr="00481167">
        <w:t xml:space="preserve"> i nazwisko</w:t>
      </w:r>
    </w:p>
    <w:p w14:paraId="1A42982F" w14:textId="77777777" w:rsidR="00E27DEA" w:rsidRDefault="00E27DEA" w:rsidP="00C26407">
      <w:pPr>
        <w:pStyle w:val="Default"/>
      </w:pPr>
    </w:p>
    <w:p w14:paraId="07D4FD13" w14:textId="77777777" w:rsidR="00C26407" w:rsidRPr="00481167" w:rsidRDefault="00C26407" w:rsidP="00C26407">
      <w:pPr>
        <w:pStyle w:val="Default"/>
      </w:pPr>
      <w:r w:rsidRPr="00481167">
        <w:t>………………………………</w:t>
      </w:r>
    </w:p>
    <w:p w14:paraId="10FD65A5" w14:textId="77777777" w:rsidR="00C26407" w:rsidRPr="00481167" w:rsidRDefault="00C26407" w:rsidP="00C26407">
      <w:pPr>
        <w:pStyle w:val="Default"/>
      </w:pPr>
      <w:r>
        <w:t>Miejsce zatrudnienia</w:t>
      </w:r>
    </w:p>
    <w:p w14:paraId="64313711" w14:textId="77777777" w:rsidR="00C26407" w:rsidRDefault="00C26407" w:rsidP="00C26407">
      <w:pPr>
        <w:pStyle w:val="Nagwek1"/>
        <w:ind w:right="0"/>
        <w:rPr>
          <w:sz w:val="24"/>
          <w:szCs w:val="24"/>
        </w:rPr>
      </w:pPr>
    </w:p>
    <w:p w14:paraId="4F1A75FE" w14:textId="77777777" w:rsidR="00C26407" w:rsidRPr="009E3A0A" w:rsidRDefault="00C26407" w:rsidP="00C26407">
      <w:pPr>
        <w:pStyle w:val="Nagwek1"/>
        <w:ind w:right="0"/>
        <w:rPr>
          <w:sz w:val="24"/>
          <w:szCs w:val="24"/>
        </w:rPr>
      </w:pPr>
      <w:r>
        <w:rPr>
          <w:sz w:val="24"/>
          <w:szCs w:val="24"/>
        </w:rPr>
        <w:t>OŚWIADCZENI</w:t>
      </w:r>
      <w:r w:rsidRPr="009E3A0A">
        <w:rPr>
          <w:sz w:val="24"/>
          <w:szCs w:val="24"/>
        </w:rPr>
        <w:t>E</w:t>
      </w:r>
      <w:r>
        <w:rPr>
          <w:sz w:val="24"/>
          <w:szCs w:val="24"/>
        </w:rPr>
        <w:t xml:space="preserve"> PROMOTORA POMOCNICZEGO</w:t>
      </w:r>
      <w:r w:rsidR="00691EBE">
        <w:rPr>
          <w:sz w:val="24"/>
          <w:szCs w:val="24"/>
          <w:vertAlign w:val="superscript"/>
        </w:rPr>
        <w:t>1</w:t>
      </w:r>
    </w:p>
    <w:p w14:paraId="452D83EA" w14:textId="77777777" w:rsidR="00C26407" w:rsidRPr="009E3A0A" w:rsidRDefault="00C26407" w:rsidP="00C26407">
      <w:pPr>
        <w:spacing w:after="95" w:line="256" w:lineRule="auto"/>
        <w:ind w:left="360"/>
        <w:rPr>
          <w:rFonts w:ascii="Times New Roman" w:hAnsi="Times New Roman"/>
          <w:sz w:val="24"/>
          <w:szCs w:val="24"/>
        </w:rPr>
      </w:pPr>
    </w:p>
    <w:p w14:paraId="7E2A7E66" w14:textId="77777777" w:rsidR="00C26407" w:rsidRPr="005E208B" w:rsidRDefault="00C26407" w:rsidP="00C26407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</w:t>
      </w:r>
      <w:r w:rsidRPr="009E3A0A">
        <w:rPr>
          <w:rFonts w:ascii="Times New Roman" w:hAnsi="Times New Roman"/>
          <w:sz w:val="24"/>
          <w:szCs w:val="24"/>
        </w:rPr>
        <w:t xml:space="preserve">świadczam, </w:t>
      </w:r>
      <w:r w:rsidRPr="005E208B">
        <w:rPr>
          <w:rFonts w:ascii="Times New Roman" w:hAnsi="Times New Roman" w:cs="Times New Roman"/>
          <w:sz w:val="24"/>
          <w:szCs w:val="24"/>
        </w:rPr>
        <w:t xml:space="preserve">że spełniam wszystkie wymogi </w:t>
      </w:r>
      <w:r>
        <w:rPr>
          <w:rFonts w:ascii="Times New Roman" w:hAnsi="Times New Roman" w:cs="Times New Roman"/>
          <w:sz w:val="24"/>
          <w:szCs w:val="24"/>
        </w:rPr>
        <w:t xml:space="preserve">stawiane promotorom pomocniczym </w:t>
      </w:r>
      <w:r w:rsidRPr="005E208B">
        <w:rPr>
          <w:rFonts w:ascii="Times New Roman" w:hAnsi="Times New Roman" w:cs="Times New Roman"/>
          <w:sz w:val="24"/>
          <w:szCs w:val="24"/>
        </w:rPr>
        <w:t>opisane w art.</w:t>
      </w:r>
      <w:r w:rsidRPr="005E208B">
        <w:rPr>
          <w:rFonts w:ascii="Times New Roman" w:hAnsi="Times New Roman" w:cs="Times New Roman"/>
          <w:color w:val="000000" w:themeColor="text1"/>
          <w:sz w:val="24"/>
          <w:szCs w:val="24"/>
        </w:rPr>
        <w:t>190 Ustaw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E208B">
        <w:rPr>
          <w:rFonts w:ascii="Times New Roman" w:hAnsi="Times New Roman" w:cs="Times New Roman"/>
          <w:sz w:val="24"/>
          <w:szCs w:val="24"/>
        </w:rPr>
        <w:t xml:space="preserve">z dnia 20 lipca 2018 r. „Prawo </w:t>
      </w:r>
      <w:r>
        <w:rPr>
          <w:rFonts w:ascii="Times New Roman" w:hAnsi="Times New Roman" w:cs="Times New Roman"/>
          <w:sz w:val="24"/>
          <w:szCs w:val="24"/>
        </w:rPr>
        <w:t>o szkolnictwie wyższym i nauce”.</w:t>
      </w:r>
    </w:p>
    <w:p w14:paraId="3F3FF974" w14:textId="77777777" w:rsidR="00C26407" w:rsidRDefault="00C26407" w:rsidP="00C26407">
      <w:pPr>
        <w:spacing w:after="102"/>
        <w:rPr>
          <w:rFonts w:ascii="Times New Roman" w:hAnsi="Times New Roman"/>
          <w:sz w:val="24"/>
          <w:szCs w:val="24"/>
        </w:rPr>
      </w:pPr>
    </w:p>
    <w:p w14:paraId="1C97E383" w14:textId="77777777" w:rsidR="00C26407" w:rsidRDefault="00C26407" w:rsidP="00C26407">
      <w:pPr>
        <w:pStyle w:val="Default"/>
      </w:pPr>
    </w:p>
    <w:p w14:paraId="09FFECE3" w14:textId="77777777" w:rsidR="00C26407" w:rsidRPr="009E3A0A" w:rsidRDefault="00C26407" w:rsidP="00C26407">
      <w:pPr>
        <w:spacing w:after="102"/>
        <w:rPr>
          <w:rFonts w:ascii="Times New Roman" w:hAnsi="Times New Roman"/>
          <w:sz w:val="24"/>
          <w:szCs w:val="24"/>
        </w:rPr>
      </w:pPr>
    </w:p>
    <w:p w14:paraId="3A2F8134" w14:textId="77777777" w:rsidR="00C26407" w:rsidRPr="009E3A0A" w:rsidRDefault="00C26407" w:rsidP="00C26407">
      <w:pPr>
        <w:spacing w:after="0" w:line="256" w:lineRule="auto"/>
        <w:ind w:left="4248" w:firstLine="708"/>
        <w:rPr>
          <w:rFonts w:ascii="Times New Roman" w:hAnsi="Times New Roman"/>
          <w:sz w:val="24"/>
          <w:szCs w:val="24"/>
        </w:rPr>
      </w:pPr>
      <w:r w:rsidRPr="009E3A0A">
        <w:rPr>
          <w:rFonts w:ascii="Times New Roman" w:hAnsi="Times New Roman"/>
          <w:sz w:val="24"/>
          <w:szCs w:val="24"/>
        </w:rPr>
        <w:t>………………………………………….</w:t>
      </w:r>
    </w:p>
    <w:p w14:paraId="4B7C7F55" w14:textId="77777777" w:rsidR="00C26407" w:rsidRDefault="00C26407" w:rsidP="00271379">
      <w:pPr>
        <w:spacing w:after="17" w:line="256" w:lineRule="auto"/>
        <w:jc w:val="right"/>
        <w:rPr>
          <w:rFonts w:ascii="Times New Roman" w:hAnsi="Times New Roman"/>
          <w:sz w:val="24"/>
          <w:szCs w:val="24"/>
        </w:rPr>
      </w:pPr>
      <w:r w:rsidRPr="009E3A0A">
        <w:rPr>
          <w:rFonts w:ascii="Times New Roman" w:hAnsi="Times New Roman"/>
          <w:sz w:val="24"/>
          <w:szCs w:val="24"/>
        </w:rPr>
        <w:t>(podpis kandydata na promotora</w:t>
      </w:r>
      <w:r w:rsidR="00271379">
        <w:rPr>
          <w:rFonts w:ascii="Times New Roman" w:hAnsi="Times New Roman"/>
          <w:sz w:val="24"/>
          <w:szCs w:val="24"/>
        </w:rPr>
        <w:t xml:space="preserve"> pomocniczego</w:t>
      </w:r>
      <w:r w:rsidRPr="009E3A0A">
        <w:rPr>
          <w:rFonts w:ascii="Times New Roman" w:hAnsi="Times New Roman"/>
          <w:sz w:val="24"/>
          <w:szCs w:val="24"/>
        </w:rPr>
        <w:t>)</w:t>
      </w:r>
    </w:p>
    <w:p w14:paraId="022DB8BF" w14:textId="77777777" w:rsidR="00C26407" w:rsidRDefault="00C26407" w:rsidP="00C26407">
      <w:pPr>
        <w:spacing w:after="17" w:line="256" w:lineRule="auto"/>
        <w:ind w:left="4691" w:firstLine="698"/>
        <w:rPr>
          <w:rFonts w:ascii="Times New Roman" w:hAnsi="Times New Roman"/>
          <w:sz w:val="24"/>
          <w:szCs w:val="24"/>
        </w:rPr>
      </w:pPr>
    </w:p>
    <w:p w14:paraId="2F153B33" w14:textId="77777777" w:rsidR="00C26407" w:rsidRDefault="00C26407" w:rsidP="00C26407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5C8CD5C4" w14:textId="77777777" w:rsidR="00C26407" w:rsidRDefault="00691EBE" w:rsidP="00C2640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  <w:vertAlign w:val="superscript"/>
        </w:rPr>
        <w:t>1</w:t>
      </w:r>
      <w:r w:rsidR="00C26407">
        <w:rPr>
          <w:rFonts w:ascii="Times New Roman" w:hAnsi="Times New Roman"/>
          <w:sz w:val="16"/>
          <w:szCs w:val="16"/>
          <w:vertAlign w:val="superscript"/>
        </w:rPr>
        <w:t xml:space="preserve"> </w:t>
      </w:r>
      <w:r w:rsidR="00C26407" w:rsidRPr="001A19E9">
        <w:rPr>
          <w:rFonts w:ascii="Times New Roman" w:hAnsi="Times New Roman" w:cs="Times New Roman"/>
          <w:sz w:val="16"/>
          <w:szCs w:val="16"/>
        </w:rPr>
        <w:t>wypełnić właściw</w:t>
      </w:r>
      <w:r w:rsidR="00C26407">
        <w:rPr>
          <w:rFonts w:ascii="Times New Roman" w:hAnsi="Times New Roman" w:cs="Times New Roman"/>
          <w:sz w:val="16"/>
          <w:szCs w:val="16"/>
        </w:rPr>
        <w:t>y formularz</w:t>
      </w:r>
    </w:p>
    <w:p w14:paraId="21F1A090" w14:textId="77777777" w:rsidR="00C26407" w:rsidRDefault="00C26407" w:rsidP="00C26407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4DA97E6B" w14:textId="77777777" w:rsidR="00C26407" w:rsidRDefault="00C26407" w:rsidP="00C26407">
      <w:pPr>
        <w:spacing w:after="17" w:line="256" w:lineRule="auto"/>
        <w:rPr>
          <w:rFonts w:ascii="Times New Roman" w:hAnsi="Times New Roman"/>
          <w:sz w:val="24"/>
          <w:szCs w:val="24"/>
        </w:rPr>
      </w:pPr>
    </w:p>
    <w:p w14:paraId="7A639AFF" w14:textId="77777777" w:rsidR="00DC2DBF" w:rsidRDefault="00DC2DBF"/>
    <w:sectPr w:rsidR="00DC2DB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66ADF0" w14:textId="77777777" w:rsidR="00847324" w:rsidRDefault="00847324" w:rsidP="00A86940">
      <w:pPr>
        <w:spacing w:after="0" w:line="240" w:lineRule="auto"/>
      </w:pPr>
      <w:r>
        <w:separator/>
      </w:r>
    </w:p>
  </w:endnote>
  <w:endnote w:type="continuationSeparator" w:id="0">
    <w:p w14:paraId="1C06D621" w14:textId="77777777" w:rsidR="00847324" w:rsidRDefault="00847324" w:rsidP="00A869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62BBE2" w14:textId="77777777" w:rsidR="00847324" w:rsidRDefault="00847324" w:rsidP="00A86940">
      <w:pPr>
        <w:spacing w:after="0" w:line="240" w:lineRule="auto"/>
      </w:pPr>
      <w:r>
        <w:separator/>
      </w:r>
    </w:p>
  </w:footnote>
  <w:footnote w:type="continuationSeparator" w:id="0">
    <w:p w14:paraId="52C8212D" w14:textId="77777777" w:rsidR="00847324" w:rsidRDefault="00847324" w:rsidP="00A869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62BF8A" w14:textId="77777777" w:rsidR="003129DF" w:rsidRDefault="003129DF" w:rsidP="003129DF">
    <w:pPr>
      <w:pStyle w:val="Nagwek"/>
      <w:tabs>
        <w:tab w:val="left" w:pos="7434"/>
      </w:tabs>
      <w:ind w:right="360"/>
      <w:rPr>
        <w:rFonts w:cs="Arial Narrow"/>
      </w:rPr>
    </w:pPr>
    <w:r>
      <w:rPr>
        <w:noProof/>
        <w:lang w:eastAsia="pl-PL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0F88688" wp14:editId="494DD876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045416" w14:textId="77777777" w:rsidR="003129DF" w:rsidRDefault="003129DF" w:rsidP="003129DF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F8868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" stroked="f">
              <v:fill opacity="0"/>
              <v:textbox inset="0,0,0,0">
                <w:txbxContent>
                  <w:p w14:paraId="1A045416" w14:textId="77777777" w:rsidR="003129DF" w:rsidRDefault="003129DF" w:rsidP="003129DF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rPr>
        <w:rFonts w:cs="Arial Narrow"/>
      </w:rPr>
      <w:t>DOKUMENTY RADY NAUKOWEJ IMDiK PAN</w:t>
    </w:r>
    <w:r>
      <w:rPr>
        <w:rFonts w:cs="Arial Narrow"/>
      </w:rPr>
      <w:tab/>
    </w:r>
  </w:p>
  <w:p w14:paraId="75821A70" w14:textId="004AA22B" w:rsidR="00A50C4E" w:rsidRDefault="003129DF" w:rsidP="00764DC9">
    <w:pPr>
      <w:tabs>
        <w:tab w:val="center" w:pos="4703"/>
        <w:tab w:val="right" w:pos="9406"/>
      </w:tabs>
      <w:spacing w:after="0" w:line="240" w:lineRule="auto"/>
      <w:rPr>
        <w:i/>
        <w:sz w:val="16"/>
        <w:szCs w:val="16"/>
      </w:rPr>
    </w:pPr>
    <w:r>
      <w:rPr>
        <w:rFonts w:cs="Arial Narrow"/>
      </w:rPr>
      <w:t xml:space="preserve">Regulamin </w:t>
    </w:r>
    <w:r w:rsidR="00764DC9">
      <w:rPr>
        <w:rFonts w:cs="Arial Narrow"/>
      </w:rPr>
      <w:t xml:space="preserve">przeprowadzania </w:t>
    </w:r>
    <w:r>
      <w:rPr>
        <w:rFonts w:cs="Arial Narrow"/>
      </w:rPr>
      <w:t xml:space="preserve">postępowań </w:t>
    </w:r>
    <w:proofErr w:type="spellStart"/>
    <w:r>
      <w:rPr>
        <w:rFonts w:cs="Arial Narrow"/>
      </w:rPr>
      <w:t>ws</w:t>
    </w:r>
    <w:proofErr w:type="spellEnd"/>
    <w:r>
      <w:rPr>
        <w:rFonts w:cs="Arial Narrow"/>
      </w:rPr>
      <w:t>. nadania stopnia doktora</w:t>
    </w:r>
    <w:r w:rsidR="00764DC9">
      <w:rPr>
        <w:rFonts w:cs="Arial Narrow"/>
      </w:rPr>
      <w:tab/>
    </w:r>
    <w:r w:rsidR="00A50C4E" w:rsidRPr="00A50C4E">
      <w:rPr>
        <w:i/>
        <w:sz w:val="16"/>
        <w:szCs w:val="16"/>
      </w:rPr>
      <w:t>Załącznik nr</w:t>
    </w:r>
    <w:r w:rsidR="00253577">
      <w:rPr>
        <w:i/>
        <w:sz w:val="16"/>
        <w:szCs w:val="16"/>
      </w:rPr>
      <w:t xml:space="preserve"> 3</w:t>
    </w:r>
    <w:r w:rsidR="00A50C4E" w:rsidRPr="00A50C4E">
      <w:rPr>
        <w:i/>
        <w:sz w:val="16"/>
        <w:szCs w:val="16"/>
      </w:rPr>
      <w:t xml:space="preserve"> </w:t>
    </w:r>
    <w:r w:rsidR="0094074F">
      <w:rPr>
        <w:i/>
        <w:sz w:val="16"/>
        <w:szCs w:val="16"/>
      </w:rPr>
      <w:t xml:space="preserve"> </w:t>
    </w:r>
  </w:p>
  <w:p w14:paraId="7312D468" w14:textId="77777777" w:rsidR="003129DF" w:rsidRPr="00A50C4E" w:rsidRDefault="003129DF" w:rsidP="003129DF">
    <w:pPr>
      <w:tabs>
        <w:tab w:val="center" w:pos="4703"/>
        <w:tab w:val="right" w:pos="9406"/>
      </w:tabs>
      <w:spacing w:after="0" w:line="240" w:lineRule="auto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7B6F97"/>
    <w:multiLevelType w:val="hybridMultilevel"/>
    <w:tmpl w:val="9088213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8F80302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DIwMLIwMLUwMDNQ0lEKTi0uzszPAykwrgUAAAyZBSwAAAA="/>
  </w:docVars>
  <w:rsids>
    <w:rsidRoot w:val="000F7AFF"/>
    <w:rsid w:val="000157BE"/>
    <w:rsid w:val="0002533E"/>
    <w:rsid w:val="0006112B"/>
    <w:rsid w:val="00072CA5"/>
    <w:rsid w:val="00083078"/>
    <w:rsid w:val="000F7AFF"/>
    <w:rsid w:val="00253577"/>
    <w:rsid w:val="00271379"/>
    <w:rsid w:val="003129DF"/>
    <w:rsid w:val="003E4D29"/>
    <w:rsid w:val="004E00FE"/>
    <w:rsid w:val="00691EBE"/>
    <w:rsid w:val="006C51C9"/>
    <w:rsid w:val="00711050"/>
    <w:rsid w:val="00717469"/>
    <w:rsid w:val="00764DC9"/>
    <w:rsid w:val="0081297C"/>
    <w:rsid w:val="00847324"/>
    <w:rsid w:val="0094074F"/>
    <w:rsid w:val="00A50C4E"/>
    <w:rsid w:val="00A5299D"/>
    <w:rsid w:val="00A86940"/>
    <w:rsid w:val="00B35D0C"/>
    <w:rsid w:val="00C15DE8"/>
    <w:rsid w:val="00C26407"/>
    <w:rsid w:val="00C717CD"/>
    <w:rsid w:val="00CD6226"/>
    <w:rsid w:val="00D25A19"/>
    <w:rsid w:val="00DC2DBF"/>
    <w:rsid w:val="00E267D8"/>
    <w:rsid w:val="00E27DEA"/>
    <w:rsid w:val="00E4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106A06"/>
  <w15:docId w15:val="{EF3FFB59-75DA-4151-8441-5038A4905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F7AFF"/>
  </w:style>
  <w:style w:type="paragraph" w:styleId="Nagwek1">
    <w:name w:val="heading 1"/>
    <w:next w:val="Normalny"/>
    <w:link w:val="Nagwek1Znak"/>
    <w:uiPriority w:val="9"/>
    <w:qFormat/>
    <w:rsid w:val="000F7AFF"/>
    <w:pPr>
      <w:keepNext/>
      <w:keepLines/>
      <w:spacing w:after="0" w:line="256" w:lineRule="auto"/>
      <w:ind w:left="10" w:right="63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F7AFF"/>
    <w:rPr>
      <w:rFonts w:ascii="Times New Roman" w:eastAsia="Times New Roman" w:hAnsi="Times New Roman" w:cs="Times New Roman"/>
      <w:b/>
      <w:color w:val="000000"/>
      <w:sz w:val="32"/>
      <w:lang w:eastAsia="pl-PL"/>
    </w:rPr>
  </w:style>
  <w:style w:type="paragraph" w:customStyle="1" w:styleId="Default">
    <w:name w:val="Default"/>
    <w:rsid w:val="000F7AF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E00F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A8694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6940"/>
  </w:style>
  <w:style w:type="paragraph" w:styleId="Stopka">
    <w:name w:val="footer"/>
    <w:basedOn w:val="Normalny"/>
    <w:link w:val="StopkaZnak"/>
    <w:uiPriority w:val="99"/>
    <w:unhideWhenUsed/>
    <w:rsid w:val="00A8694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6940"/>
  </w:style>
  <w:style w:type="paragraph" w:styleId="Tekstdymka">
    <w:name w:val="Balloon Text"/>
    <w:basedOn w:val="Normalny"/>
    <w:link w:val="TekstdymkaZnak"/>
    <w:uiPriority w:val="99"/>
    <w:semiHidden/>
    <w:unhideWhenUsed/>
    <w:rsid w:val="00A869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6940"/>
    <w:rPr>
      <w:rFonts w:ascii="Tahoma" w:hAnsi="Tahoma" w:cs="Tahoma"/>
      <w:sz w:val="16"/>
      <w:szCs w:val="16"/>
    </w:rPr>
  </w:style>
  <w:style w:type="character" w:styleId="Uwydatnienie">
    <w:name w:val="Emphasis"/>
    <w:basedOn w:val="Domylnaczcionkaakapitu"/>
    <w:uiPriority w:val="20"/>
    <w:qFormat/>
    <w:rsid w:val="0094074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97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7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AN</Company>
  <LinksUpToDate>false</LinksUpToDate>
  <CharactersWithSpaces>1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ówka</dc:creator>
  <cp:lastModifiedBy>Anna Lipińska-Konarzewska</cp:lastModifiedBy>
  <cp:revision>2</cp:revision>
  <dcterms:created xsi:type="dcterms:W3CDTF">2023-04-20T08:23:00Z</dcterms:created>
  <dcterms:modified xsi:type="dcterms:W3CDTF">2023-04-20T08:23:00Z</dcterms:modified>
</cp:coreProperties>
</file>